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Loaded into DsWord on Wed, 08 May 2024 23:10:17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